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44C41" w14:textId="1DED5E82" w:rsidR="00DB61F6" w:rsidRDefault="00E95BCD" w:rsidP="00DB61F6">
      <w:pPr>
        <w:pStyle w:val="BildiriBal"/>
        <w:spacing w:line="260" w:lineRule="atLeast"/>
      </w:pPr>
      <w:r>
        <w:t>Bildiri Başlığı</w:t>
      </w:r>
    </w:p>
    <w:p w14:paraId="04CE39E7" w14:textId="23A6F4D2" w:rsidR="00DB61F6" w:rsidRDefault="00E95BCD" w:rsidP="00DB61F6">
      <w:pPr>
        <w:pStyle w:val="Yazarsimleri"/>
      </w:pPr>
      <w:r>
        <w:t>İsim Soyisim</w:t>
      </w:r>
      <w:r w:rsidR="00DB61F6">
        <w:t xml:space="preserve"> </w:t>
      </w:r>
      <w:r w:rsidR="00DB61F6" w:rsidRPr="00A460F2">
        <w:rPr>
          <w:vertAlign w:val="superscript"/>
        </w:rPr>
        <w:t>1,</w:t>
      </w:r>
      <w:r w:rsidR="00DB61F6" w:rsidRPr="00E95BCD">
        <w:t>*</w:t>
      </w:r>
      <w:r w:rsidR="00DB61F6">
        <w:t xml:space="preserve"> </w:t>
      </w:r>
      <w:r>
        <w:t xml:space="preserve">, İsim Soyisim </w:t>
      </w:r>
      <w:r w:rsidRPr="00E95BCD">
        <w:rPr>
          <w:vertAlign w:val="superscript"/>
        </w:rPr>
        <w:t>2</w:t>
      </w:r>
      <w:r>
        <w:t xml:space="preserve"> , İsim Soyisim </w:t>
      </w:r>
      <w:r>
        <w:rPr>
          <w:vertAlign w:val="superscript"/>
        </w:rPr>
        <w:t>3</w:t>
      </w:r>
      <w:r>
        <w:t xml:space="preserve"> </w:t>
      </w:r>
      <w:r w:rsidR="00E526D7">
        <w:t xml:space="preserve">ve </w:t>
      </w:r>
      <w:r>
        <w:t xml:space="preserve">İsim Soyisim </w:t>
      </w:r>
      <w:r>
        <w:rPr>
          <w:vertAlign w:val="superscript"/>
        </w:rPr>
        <w:t>4</w:t>
      </w:r>
    </w:p>
    <w:p w14:paraId="769006B1" w14:textId="45334406" w:rsidR="00DB61F6" w:rsidRPr="00E95BCD" w:rsidRDefault="00DB61F6" w:rsidP="00E95BCD">
      <w:pPr>
        <w:pStyle w:val="BalOlunanKurumlar"/>
      </w:pPr>
      <w:r w:rsidRPr="00A460F2">
        <w:rPr>
          <w:vertAlign w:val="superscript"/>
        </w:rPr>
        <w:t>1</w:t>
      </w:r>
      <w:r>
        <w:tab/>
      </w:r>
      <w:r w:rsidR="00E95BCD" w:rsidRPr="00E95BCD">
        <w:t>Üniversite/Kurum Adı</w:t>
      </w:r>
      <w:r w:rsidRPr="00E95BCD">
        <w:t>,</w:t>
      </w:r>
      <w:r w:rsidR="00E95BCD" w:rsidRPr="00E95BCD">
        <w:t xml:space="preserve"> Fakülte Adı, Bölüm Adı, İl</w:t>
      </w:r>
    </w:p>
    <w:p w14:paraId="0E5DA1D9" w14:textId="34A7C68A" w:rsidR="00DB61F6" w:rsidRPr="00E95BCD" w:rsidRDefault="00DB61F6" w:rsidP="00E95BCD">
      <w:pPr>
        <w:pStyle w:val="BalOlunanKurumlar"/>
      </w:pPr>
      <w:r w:rsidRPr="00E95BCD">
        <w:rPr>
          <w:vertAlign w:val="superscript"/>
        </w:rPr>
        <w:t>2</w:t>
      </w:r>
      <w:r w:rsidRPr="00E95BCD">
        <w:tab/>
      </w:r>
      <w:r w:rsidR="00E95BCD" w:rsidRPr="00E95BCD">
        <w:t>Üniversite/Kurum Adı, Fakülte Adı, Bölüm Adı, İl</w:t>
      </w:r>
    </w:p>
    <w:p w14:paraId="78DDBFF6" w14:textId="0A251ED8" w:rsidR="00E95BCD" w:rsidRPr="00E95BCD" w:rsidRDefault="00E95BCD" w:rsidP="00E95BCD">
      <w:pPr>
        <w:pStyle w:val="BalOlunanKurumlar"/>
      </w:pPr>
      <w:r w:rsidRPr="00E95BCD">
        <w:rPr>
          <w:vertAlign w:val="superscript"/>
        </w:rPr>
        <w:t>3</w:t>
      </w:r>
      <w:r w:rsidRPr="00E95BCD">
        <w:tab/>
        <w:t>Üniversite/Kurum Adı, Fakülte Adı, Bölüm Adı, İl</w:t>
      </w:r>
    </w:p>
    <w:p w14:paraId="4820764F" w14:textId="1FC42B24" w:rsidR="00E95BCD" w:rsidRPr="00E95BCD" w:rsidRDefault="00E95BCD" w:rsidP="00E95BCD">
      <w:pPr>
        <w:pStyle w:val="BalOlunanKurumlar"/>
      </w:pPr>
      <w:r w:rsidRPr="00E95BCD">
        <w:rPr>
          <w:vertAlign w:val="superscript"/>
        </w:rPr>
        <w:t>4</w:t>
      </w:r>
      <w:r w:rsidRPr="00E95BCD">
        <w:tab/>
        <w:t>Üniversite/Kurum Adı, Fakülte Adı, Bölüm Adı, İl</w:t>
      </w:r>
    </w:p>
    <w:p w14:paraId="3916CAE3" w14:textId="6A7247B0" w:rsidR="00DB61F6" w:rsidRPr="003D0FFC" w:rsidRDefault="00DB61F6" w:rsidP="003D0FFC">
      <w:pPr>
        <w:pStyle w:val="SorumluYazar"/>
      </w:pPr>
      <w:r w:rsidRPr="003D0FFC">
        <w:t>*</w:t>
      </w:r>
      <w:r w:rsidRPr="003D0FFC">
        <w:tab/>
      </w:r>
      <w:r w:rsidR="00E95BCD" w:rsidRPr="003D0FFC">
        <w:t>Sorumlu yazar</w:t>
      </w:r>
      <w:r w:rsidRPr="003D0FFC">
        <w:t xml:space="preserve">: </w:t>
      </w:r>
      <w:r w:rsidR="00800BF2">
        <w:t>sorumluyazar</w:t>
      </w:r>
      <w:r w:rsidRPr="003D0FFC">
        <w:t>@</w:t>
      </w:r>
      <w:r w:rsidR="00800BF2">
        <w:t>ornek.com</w:t>
      </w:r>
      <w:r w:rsidRPr="003D0FFC">
        <w:t xml:space="preserve"> </w:t>
      </w:r>
    </w:p>
    <w:p w14:paraId="6216AB81" w14:textId="287BCB8A" w:rsidR="00E95BCD" w:rsidRDefault="00E95BCD" w:rsidP="00CC25E2">
      <w:pPr>
        <w:pStyle w:val="1DerecedenBalk"/>
      </w:pPr>
      <w:r w:rsidRPr="00CC25E2">
        <w:t>Özet</w:t>
      </w:r>
    </w:p>
    <w:p w14:paraId="25D1C685" w14:textId="39EE34C2" w:rsidR="003D0FFC" w:rsidRDefault="003D0FFC" w:rsidP="003D0FFC">
      <w:pPr>
        <w:pStyle w:val="zetMetni"/>
      </w:pPr>
      <w:r w:rsidRPr="003D0FFC">
        <w:t>Özlü ve olgusal bir özet (2</w:t>
      </w:r>
      <w:r w:rsidR="00332CC8">
        <w:t>0</w:t>
      </w:r>
      <w:r w:rsidRPr="003D0FFC">
        <w:t>0-</w:t>
      </w:r>
      <w:r w:rsidR="00332CC8">
        <w:t>25</w:t>
      </w:r>
      <w:r w:rsidRPr="003D0FFC">
        <w:t>0 kelime), araştırmanın amacını, temel sonuçlarını ve önemli sonuçlarını kısaca belirtmelidir. Özet, genellikle makaleden ayrı olarak sunulur, bu nedenle tek başına anlamlı olması gereklidir. Bu nedenle referans verilmemeli, ancak gerekliyse yazarları ve yılları belirtmelidir. Ayrıca, standart olmayan veya yaygın olmayan kısaltmalardan kaçınılmalıdır, bununla birlikte gerekliyse özette ilk gösterildiği yerde tanımlanmalıdır.</w:t>
      </w:r>
    </w:p>
    <w:p w14:paraId="42871B78" w14:textId="77777777" w:rsidR="003D0FFC" w:rsidRPr="003D0FFC" w:rsidRDefault="003D0FFC" w:rsidP="003D0FFC">
      <w:pPr>
        <w:pStyle w:val="Metin"/>
      </w:pPr>
    </w:p>
    <w:p w14:paraId="0D236778" w14:textId="0384E6F3" w:rsidR="00DB61F6" w:rsidRDefault="003D0FFC" w:rsidP="003D0FFC">
      <w:pPr>
        <w:pStyle w:val="zetMetni"/>
      </w:pPr>
      <w:r w:rsidRPr="003D0FFC">
        <w:rPr>
          <w:b/>
          <w:bCs/>
        </w:rPr>
        <w:t>Anahtar kelimeler</w:t>
      </w:r>
      <w:r w:rsidR="00DB61F6" w:rsidRPr="003D0FFC">
        <w:rPr>
          <w:b/>
          <w:bCs/>
        </w:rPr>
        <w:t>:</w:t>
      </w:r>
      <w:r w:rsidR="00DB61F6" w:rsidRPr="003D0FFC">
        <w:t xml:space="preserve"> </w:t>
      </w:r>
      <w:r w:rsidRPr="003D0FFC">
        <w:t>anahtar kelime</w:t>
      </w:r>
      <w:r>
        <w:t xml:space="preserve"> 1,</w:t>
      </w:r>
      <w:r w:rsidRPr="003D0FFC">
        <w:t xml:space="preserve"> anahtar kelime</w:t>
      </w:r>
      <w:r>
        <w:t xml:space="preserve"> 2,</w:t>
      </w:r>
      <w:r w:rsidRPr="003D0FFC">
        <w:t xml:space="preserve"> anahtar kelime</w:t>
      </w:r>
      <w:r>
        <w:t xml:space="preserve"> 3,</w:t>
      </w:r>
      <w:r w:rsidRPr="003D0FFC">
        <w:t xml:space="preserve"> anahtar kelime</w:t>
      </w:r>
      <w:r>
        <w:t xml:space="preserve"> 4,</w:t>
      </w:r>
      <w:r w:rsidRPr="003D0FFC">
        <w:t xml:space="preserve"> anahtar kelime</w:t>
      </w:r>
      <w:r>
        <w:t xml:space="preserve"> 5,</w:t>
      </w:r>
      <w:r w:rsidRPr="003D0FFC">
        <w:t xml:space="preserve"> anahtar kelime</w:t>
      </w:r>
      <w:r>
        <w:t xml:space="preserve"> 6</w:t>
      </w:r>
    </w:p>
    <w:p w14:paraId="158177E2" w14:textId="77777777" w:rsidR="008C22FE" w:rsidRPr="008C22FE" w:rsidRDefault="008C22FE" w:rsidP="008C22FE">
      <w:pPr>
        <w:pStyle w:val="Metin"/>
      </w:pPr>
    </w:p>
    <w:sectPr w:rsidR="008C22FE" w:rsidRPr="008C22FE" w:rsidSect="00490A71">
      <w:headerReference w:type="even" r:id="rId7"/>
      <w:headerReference w:type="default" r:id="rId8"/>
      <w:footerReference w:type="even" r:id="rId9"/>
      <w:footerReference w:type="default" r:id="rId10"/>
      <w:headerReference w:type="first" r:id="rId11"/>
      <w:footerReference w:type="first" r:id="rId12"/>
      <w:pgSz w:w="11906" w:h="16838"/>
      <w:pgMar w:top="1701" w:right="1418" w:bottom="1418" w:left="1418"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015F0D" w14:textId="77777777" w:rsidR="00956B25" w:rsidRDefault="00956B25" w:rsidP="008A3CDF">
      <w:pPr>
        <w:spacing w:after="0" w:line="240" w:lineRule="auto"/>
      </w:pPr>
      <w:r>
        <w:separator/>
      </w:r>
    </w:p>
  </w:endnote>
  <w:endnote w:type="continuationSeparator" w:id="0">
    <w:p w14:paraId="20D066B2" w14:textId="77777777" w:rsidR="00956B25" w:rsidRDefault="00956B25" w:rsidP="008A3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43054" w14:textId="77777777" w:rsidR="00E25A5F" w:rsidRDefault="00E25A5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7972988"/>
      <w:docPartObj>
        <w:docPartGallery w:val="Page Numbers (Bottom of Page)"/>
        <w:docPartUnique/>
      </w:docPartObj>
    </w:sdtPr>
    <w:sdtContent>
      <w:p w14:paraId="40581818" w14:textId="7A72A8DD" w:rsidR="00057633" w:rsidRDefault="00057633" w:rsidP="003E1E55">
        <w:pPr>
          <w:pStyle w:val="SayfaNumaras1"/>
        </w:pPr>
        <w:r>
          <w:t>__________________________________________________________________________________</w:t>
        </w:r>
      </w:p>
      <w:p w14:paraId="5D796102" w14:textId="0EA125C4" w:rsidR="003E1E55" w:rsidRDefault="003E1E55" w:rsidP="003E1E55">
        <w:pPr>
          <w:pStyle w:val="SayfaNumaras1"/>
        </w:pPr>
        <w:r>
          <w:fldChar w:fldCharType="begin"/>
        </w:r>
        <w:r>
          <w:instrText>PAGE   \* MERGEFORMAT</w:instrText>
        </w:r>
        <w:r>
          <w:fldChar w:fldCharType="separate"/>
        </w:r>
        <w:r w:rsidR="00412826">
          <w:rPr>
            <w:noProof/>
          </w:rPr>
          <w:t>4</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eastAsiaTheme="minorHAnsi" w:cstheme="minorBidi"/>
        <w:color w:val="auto"/>
        <w:kern w:val="2"/>
        <w:sz w:val="22"/>
        <w:szCs w:val="22"/>
        <w:lang w:eastAsia="en-US" w:bidi="ar-SA"/>
        <w14:ligatures w14:val="standardContextual"/>
      </w:rPr>
      <w:id w:val="-1332831039"/>
      <w:docPartObj>
        <w:docPartGallery w:val="Page Numbers (Bottom of Page)"/>
        <w:docPartUnique/>
      </w:docPartObj>
    </w:sdtPr>
    <w:sdtContent>
      <w:p w14:paraId="09BD258E" w14:textId="77777777" w:rsidR="008C22FE" w:rsidRDefault="008C22FE" w:rsidP="008C22FE">
        <w:pPr>
          <w:pStyle w:val="Yatayizgi"/>
        </w:pPr>
      </w:p>
      <w:p w14:paraId="78DECE0D" w14:textId="0445EDB7" w:rsidR="00094294" w:rsidRPr="003E1E55" w:rsidRDefault="003E1E55" w:rsidP="00C859BC">
        <w:pPr>
          <w:pStyle w:val="SayfaNumaras1"/>
        </w:pPr>
        <w:r>
          <w:fldChar w:fldCharType="begin"/>
        </w:r>
        <w:r>
          <w:instrText>PAGE   \* MERGEFORMAT</w:instrText>
        </w:r>
        <w:r>
          <w:fldChar w:fldCharType="separate"/>
        </w:r>
        <w:r w:rsidR="00412826">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3B8355" w14:textId="77777777" w:rsidR="00956B25" w:rsidRDefault="00956B25" w:rsidP="008A3CDF">
      <w:pPr>
        <w:spacing w:after="0" w:line="240" w:lineRule="auto"/>
      </w:pPr>
      <w:r>
        <w:separator/>
      </w:r>
    </w:p>
  </w:footnote>
  <w:footnote w:type="continuationSeparator" w:id="0">
    <w:p w14:paraId="6A90E6E6" w14:textId="77777777" w:rsidR="00956B25" w:rsidRDefault="00956B25" w:rsidP="008A3C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8990F" w14:textId="77777777" w:rsidR="00E25A5F" w:rsidRDefault="00E25A5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7F00B" w14:textId="5479314F" w:rsidR="00094294" w:rsidRPr="005F6C23" w:rsidRDefault="00094294" w:rsidP="005F6C23">
    <w:pPr>
      <w:pStyle w:val="Metin"/>
      <w:ind w:firstLine="0"/>
      <w:jc w:val="center"/>
      <w:rPr>
        <w:sz w:val="18"/>
        <w:szCs w:val="18"/>
      </w:rPr>
    </w:pPr>
    <w:r w:rsidRPr="005F6C23">
      <w:rPr>
        <w:sz w:val="18"/>
        <w:szCs w:val="18"/>
      </w:rPr>
      <w:t>Afyon Kocatepe Üniversitesi</w:t>
    </w:r>
  </w:p>
  <w:p w14:paraId="78E02A01" w14:textId="37991750" w:rsidR="00267D7D" w:rsidRPr="005F6C23" w:rsidRDefault="007877B2" w:rsidP="005F6C23">
    <w:pPr>
      <w:pStyle w:val="Metin"/>
      <w:ind w:firstLine="0"/>
      <w:jc w:val="center"/>
      <w:rPr>
        <w:sz w:val="18"/>
        <w:szCs w:val="18"/>
      </w:rPr>
    </w:pPr>
    <w:r w:rsidRPr="005F6C23">
      <w:rPr>
        <w:sz w:val="18"/>
        <w:szCs w:val="18"/>
      </w:rPr>
      <w:t>3. Kocatepe Mühendislik Bilimleri Öğrenci Sempozyumu</w:t>
    </w:r>
  </w:p>
  <w:p w14:paraId="26F88667" w14:textId="53D6F775" w:rsidR="007877B2" w:rsidRPr="005F6C23" w:rsidRDefault="007877B2" w:rsidP="005F6C23">
    <w:pPr>
      <w:pStyle w:val="Metin"/>
      <w:ind w:firstLine="0"/>
      <w:jc w:val="center"/>
      <w:rPr>
        <w:sz w:val="16"/>
        <w:szCs w:val="20"/>
      </w:rPr>
    </w:pPr>
    <w:r w:rsidRPr="005F6C23">
      <w:rPr>
        <w:sz w:val="18"/>
        <w:szCs w:val="18"/>
      </w:rPr>
      <w:t>10-12 Haziran 2024, Afyonkarahisar</w:t>
    </w:r>
  </w:p>
  <w:p w14:paraId="248391D6" w14:textId="77777777" w:rsidR="007877B2" w:rsidRPr="00094294" w:rsidRDefault="007877B2" w:rsidP="007877B2">
    <w:pPr>
      <w:pStyle w:val="Yatayiz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15F53" w14:textId="77777777" w:rsidR="007877B2" w:rsidRPr="00094294" w:rsidRDefault="007877B2" w:rsidP="007877B2">
    <w:pPr>
      <w:pStyle w:val="Metin"/>
      <w:ind w:firstLine="0"/>
      <w:rPr>
        <w:sz w:val="18"/>
        <w:szCs w:val="20"/>
      </w:rPr>
    </w:pPr>
    <w:r w:rsidRPr="00094294">
      <w:rPr>
        <w:noProof/>
        <w:snapToGrid/>
        <w:sz w:val="18"/>
        <w:szCs w:val="20"/>
        <w:lang w:eastAsia="tr-TR" w:bidi="ar-SA"/>
        <w14:ligatures w14:val="standardContextual"/>
      </w:rPr>
      <w:drawing>
        <wp:anchor distT="0" distB="0" distL="114300" distR="114300" simplePos="0" relativeHeight="251665920" behindDoc="0" locked="0" layoutInCell="1" allowOverlap="1" wp14:anchorId="08432E01" wp14:editId="23EACECE">
          <wp:simplePos x="0" y="0"/>
          <wp:positionH relativeFrom="margin">
            <wp:align>right</wp:align>
          </wp:positionH>
          <wp:positionV relativeFrom="topMargin">
            <wp:posOffset>304800</wp:posOffset>
          </wp:positionV>
          <wp:extent cx="912495" cy="647700"/>
          <wp:effectExtent l="0" t="0" r="1905" b="0"/>
          <wp:wrapNone/>
          <wp:docPr id="15795648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06504" name="Picture 508506504"/>
                  <pic:cNvPicPr/>
                </pic:nvPicPr>
                <pic:blipFill>
                  <a:blip r:embed="rId1">
                    <a:extLst>
                      <a:ext uri="{28A0092B-C50C-407E-A947-70E740481C1C}">
                        <a14:useLocalDpi xmlns:a14="http://schemas.microsoft.com/office/drawing/2010/main" val="0"/>
                      </a:ext>
                    </a:extLst>
                  </a:blip>
                  <a:stretch>
                    <a:fillRect/>
                  </a:stretch>
                </pic:blipFill>
                <pic:spPr>
                  <a:xfrm>
                    <a:off x="0" y="0"/>
                    <a:ext cx="912495" cy="647700"/>
                  </a:xfrm>
                  <a:prstGeom prst="rect">
                    <a:avLst/>
                  </a:prstGeom>
                </pic:spPr>
              </pic:pic>
            </a:graphicData>
          </a:graphic>
          <wp14:sizeRelH relativeFrom="margin">
            <wp14:pctWidth>0</wp14:pctWidth>
          </wp14:sizeRelH>
          <wp14:sizeRelV relativeFrom="margin">
            <wp14:pctHeight>0</wp14:pctHeight>
          </wp14:sizeRelV>
        </wp:anchor>
      </w:drawing>
    </w:r>
    <w:r w:rsidRPr="00094294">
      <w:rPr>
        <w:sz w:val="18"/>
        <w:szCs w:val="20"/>
      </w:rPr>
      <w:t>Afyon Kocatepe Üniversitesi</w:t>
    </w:r>
  </w:p>
  <w:p w14:paraId="2512A415" w14:textId="56FAEB63" w:rsidR="007877B2" w:rsidRPr="00094294" w:rsidRDefault="00E25A5F" w:rsidP="007877B2">
    <w:pPr>
      <w:pStyle w:val="Metin"/>
      <w:ind w:firstLine="0"/>
      <w:rPr>
        <w:sz w:val="18"/>
        <w:szCs w:val="20"/>
      </w:rPr>
    </w:pPr>
    <w:r>
      <w:rPr>
        <w:sz w:val="18"/>
        <w:szCs w:val="20"/>
      </w:rPr>
      <w:t>5</w:t>
    </w:r>
    <w:r w:rsidR="007877B2" w:rsidRPr="00094294">
      <w:rPr>
        <w:sz w:val="18"/>
        <w:szCs w:val="20"/>
      </w:rPr>
      <w:t>. Kocatepe Mühendislik Bilimleri Öğrenci Sempozyumu</w:t>
    </w:r>
  </w:p>
  <w:p w14:paraId="66E67B85" w14:textId="31D08117" w:rsidR="007877B2" w:rsidRPr="00094294" w:rsidRDefault="00E25A5F" w:rsidP="007877B2">
    <w:pPr>
      <w:pStyle w:val="Metin"/>
      <w:ind w:firstLine="0"/>
      <w:rPr>
        <w:sz w:val="18"/>
        <w:szCs w:val="20"/>
      </w:rPr>
    </w:pPr>
    <w:r>
      <w:rPr>
        <w:sz w:val="18"/>
        <w:szCs w:val="20"/>
      </w:rPr>
      <w:t>14-16</w:t>
    </w:r>
    <w:r w:rsidR="007877B2" w:rsidRPr="00094294">
      <w:rPr>
        <w:sz w:val="18"/>
        <w:szCs w:val="20"/>
      </w:rPr>
      <w:t xml:space="preserve"> </w:t>
    </w:r>
    <w:r>
      <w:rPr>
        <w:sz w:val="18"/>
        <w:szCs w:val="20"/>
      </w:rPr>
      <w:t>Mayıs 2026</w:t>
    </w:r>
    <w:r w:rsidR="007877B2" w:rsidRPr="00094294">
      <w:rPr>
        <w:sz w:val="18"/>
        <w:szCs w:val="20"/>
      </w:rPr>
      <w:t>, Afyonkarahisar</w:t>
    </w:r>
  </w:p>
  <w:p w14:paraId="7CFC3FBC" w14:textId="77777777" w:rsidR="007877B2" w:rsidRPr="00094294" w:rsidRDefault="007877B2" w:rsidP="007877B2">
    <w:pPr>
      <w:pStyle w:val="Yatayiz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46024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MDWytLC0NDCxNDdV0lEKTi0uzszPAykwrgUAvY3ZmCwAAAA="/>
  </w:docVars>
  <w:rsids>
    <w:rsidRoot w:val="00DB61F6"/>
    <w:rsid w:val="00002661"/>
    <w:rsid w:val="00057633"/>
    <w:rsid w:val="00062828"/>
    <w:rsid w:val="0006417F"/>
    <w:rsid w:val="00094294"/>
    <w:rsid w:val="00167D8A"/>
    <w:rsid w:val="00267D7D"/>
    <w:rsid w:val="002E28F2"/>
    <w:rsid w:val="0030797D"/>
    <w:rsid w:val="00332CC8"/>
    <w:rsid w:val="003D0FFC"/>
    <w:rsid w:val="003D7FB6"/>
    <w:rsid w:val="003E1E55"/>
    <w:rsid w:val="003F6F58"/>
    <w:rsid w:val="00412826"/>
    <w:rsid w:val="00416192"/>
    <w:rsid w:val="00490A71"/>
    <w:rsid w:val="00492372"/>
    <w:rsid w:val="004C4884"/>
    <w:rsid w:val="004F3020"/>
    <w:rsid w:val="00507556"/>
    <w:rsid w:val="00520480"/>
    <w:rsid w:val="005364E0"/>
    <w:rsid w:val="005D57C8"/>
    <w:rsid w:val="005F6C23"/>
    <w:rsid w:val="00601836"/>
    <w:rsid w:val="00647B93"/>
    <w:rsid w:val="00681DAA"/>
    <w:rsid w:val="006B2B64"/>
    <w:rsid w:val="006B7E90"/>
    <w:rsid w:val="00762C50"/>
    <w:rsid w:val="007877B2"/>
    <w:rsid w:val="00800BF2"/>
    <w:rsid w:val="00827EAD"/>
    <w:rsid w:val="0085191E"/>
    <w:rsid w:val="00852E22"/>
    <w:rsid w:val="008939D8"/>
    <w:rsid w:val="00894569"/>
    <w:rsid w:val="008A3CDF"/>
    <w:rsid w:val="008C22FE"/>
    <w:rsid w:val="00956B25"/>
    <w:rsid w:val="00A10467"/>
    <w:rsid w:val="00AC0B72"/>
    <w:rsid w:val="00C046F1"/>
    <w:rsid w:val="00C47C82"/>
    <w:rsid w:val="00C859BC"/>
    <w:rsid w:val="00C86C2E"/>
    <w:rsid w:val="00C969F1"/>
    <w:rsid w:val="00CC25E2"/>
    <w:rsid w:val="00D353BE"/>
    <w:rsid w:val="00D61750"/>
    <w:rsid w:val="00DB61F6"/>
    <w:rsid w:val="00E25A5F"/>
    <w:rsid w:val="00E428B3"/>
    <w:rsid w:val="00E526D7"/>
    <w:rsid w:val="00E95BCD"/>
    <w:rsid w:val="00EA1713"/>
    <w:rsid w:val="00F336A3"/>
    <w:rsid w:val="00F33F6B"/>
    <w:rsid w:val="00F528E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4C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MDPI11articletype">
    <w:name w:val="MDPI_1.1_article_type"/>
    <w:basedOn w:val="Metin"/>
    <w:next w:val="BildiriBal"/>
    <w:link w:val="MDPI11articletypeChar"/>
    <w:rsid w:val="00DB61F6"/>
    <w:pPr>
      <w:spacing w:before="240" w:line="240" w:lineRule="auto"/>
      <w:ind w:firstLine="0"/>
      <w:jc w:val="left"/>
    </w:pPr>
    <w:rPr>
      <w:i/>
    </w:rPr>
  </w:style>
  <w:style w:type="paragraph" w:customStyle="1" w:styleId="BildiriBal">
    <w:name w:val="Bildiri Başlığı"/>
    <w:next w:val="Yazarsimleri"/>
    <w:qFormat/>
    <w:rsid w:val="003D0FFC"/>
    <w:pPr>
      <w:adjustRightInd w:val="0"/>
      <w:snapToGrid w:val="0"/>
      <w:spacing w:before="360" w:after="240" w:line="400" w:lineRule="exact"/>
    </w:pPr>
    <w:rPr>
      <w:rFonts w:ascii="Palatino Linotype" w:eastAsia="Times New Roman" w:hAnsi="Palatino Linotype" w:cs="Times New Roman"/>
      <w:b/>
      <w:snapToGrid w:val="0"/>
      <w:color w:val="000000"/>
      <w:kern w:val="0"/>
      <w:sz w:val="32"/>
      <w:szCs w:val="20"/>
      <w:lang w:eastAsia="de-DE" w:bidi="en-US"/>
      <w14:ligatures w14:val="none"/>
    </w:rPr>
  </w:style>
  <w:style w:type="paragraph" w:customStyle="1" w:styleId="Yazarsimleri">
    <w:name w:val="Yazar İsimleri"/>
    <w:basedOn w:val="Metin"/>
    <w:next w:val="SorumluYazar"/>
    <w:qFormat/>
    <w:rsid w:val="00E95BCD"/>
    <w:pPr>
      <w:spacing w:after="120"/>
      <w:ind w:firstLine="0"/>
      <w:jc w:val="left"/>
    </w:pPr>
    <w:rPr>
      <w:b/>
      <w:snapToGrid/>
    </w:rPr>
  </w:style>
  <w:style w:type="paragraph" w:customStyle="1" w:styleId="SorumluYazar">
    <w:name w:val="Sorumlu Yazar"/>
    <w:basedOn w:val="Normal"/>
    <w:next w:val="Normal"/>
    <w:qFormat/>
    <w:rsid w:val="003D0FFC"/>
    <w:pPr>
      <w:adjustRightInd w:val="0"/>
      <w:snapToGrid w:val="0"/>
      <w:spacing w:before="120" w:after="0" w:line="200" w:lineRule="atLeast"/>
      <w:ind w:left="425" w:hanging="198"/>
    </w:pPr>
    <w:rPr>
      <w:rFonts w:ascii="Palatino Linotype" w:eastAsia="Times New Roman" w:hAnsi="Palatino Linotype" w:cs="Times New Roman"/>
      <w:color w:val="000000"/>
      <w:kern w:val="0"/>
      <w:sz w:val="18"/>
      <w:szCs w:val="20"/>
      <w:lang w:eastAsia="de-DE" w:bidi="en-US"/>
      <w14:ligatures w14:val="none"/>
    </w:rPr>
  </w:style>
  <w:style w:type="paragraph" w:customStyle="1" w:styleId="BalOlunanKurumlar">
    <w:name w:val="Bağlı Olunan Kurumlar"/>
    <w:basedOn w:val="Normal"/>
    <w:qFormat/>
    <w:rsid w:val="003D0FFC"/>
    <w:pPr>
      <w:adjustRightInd w:val="0"/>
      <w:snapToGrid w:val="0"/>
      <w:spacing w:after="0" w:line="200" w:lineRule="atLeast"/>
      <w:ind w:left="425" w:hanging="198"/>
    </w:pPr>
    <w:rPr>
      <w:rFonts w:ascii="Palatino Linotype" w:eastAsia="Times New Roman" w:hAnsi="Palatino Linotype" w:cs="Times New Roman"/>
      <w:color w:val="000000"/>
      <w:kern w:val="0"/>
      <w:sz w:val="18"/>
      <w:szCs w:val="18"/>
      <w:lang w:eastAsia="de-DE" w:bidi="en-US"/>
      <w14:ligatures w14:val="none"/>
    </w:rPr>
  </w:style>
  <w:style w:type="paragraph" w:customStyle="1" w:styleId="zetMetni">
    <w:name w:val="Özet Metni"/>
    <w:basedOn w:val="Metin"/>
    <w:next w:val="Normal"/>
    <w:qFormat/>
    <w:rsid w:val="003D0FFC"/>
    <w:pPr>
      <w:ind w:firstLine="0"/>
    </w:pPr>
    <w:rPr>
      <w:snapToGrid/>
    </w:rPr>
  </w:style>
  <w:style w:type="paragraph" w:customStyle="1" w:styleId="Yatayizgi">
    <w:name w:val="Yatay Çizgi"/>
    <w:basedOn w:val="Metin"/>
    <w:qFormat/>
    <w:rsid w:val="00DB61F6"/>
    <w:pPr>
      <w:pBdr>
        <w:bottom w:val="single" w:sz="6" w:space="1" w:color="auto"/>
      </w:pBdr>
      <w:ind w:firstLine="0"/>
    </w:pPr>
    <w:rPr>
      <w:snapToGrid/>
      <w:szCs w:val="24"/>
    </w:rPr>
  </w:style>
  <w:style w:type="paragraph" w:customStyle="1" w:styleId="Metin">
    <w:name w:val="Metin"/>
    <w:link w:val="MetinChar"/>
    <w:qFormat/>
    <w:rsid w:val="00F528E7"/>
    <w:pPr>
      <w:adjustRightInd w:val="0"/>
      <w:snapToGrid w:val="0"/>
      <w:spacing w:after="0" w:line="260" w:lineRule="atLeast"/>
      <w:ind w:firstLine="425"/>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1DerecedenBalk">
    <w:name w:val="1. Dereceden Başlık"/>
    <w:basedOn w:val="Normal"/>
    <w:qFormat/>
    <w:rsid w:val="00F528E7"/>
    <w:pPr>
      <w:adjustRightInd w:val="0"/>
      <w:snapToGrid w:val="0"/>
      <w:spacing w:before="240" w:after="120" w:line="260" w:lineRule="atLeast"/>
      <w:outlineLvl w:val="0"/>
    </w:pPr>
    <w:rPr>
      <w:rFonts w:ascii="Palatino Linotype" w:eastAsia="Times New Roman" w:hAnsi="Palatino Linotype" w:cs="Times New Roman"/>
      <w:b/>
      <w:snapToGrid w:val="0"/>
      <w:color w:val="000000"/>
      <w:kern w:val="0"/>
      <w:sz w:val="20"/>
      <w:lang w:eastAsia="de-DE" w:bidi="en-US"/>
      <w14:ligatures w14:val="none"/>
    </w:rPr>
  </w:style>
  <w:style w:type="character" w:customStyle="1" w:styleId="MetinChar">
    <w:name w:val="Metin Char"/>
    <w:basedOn w:val="VarsaylanParagrafYazTipi"/>
    <w:link w:val="Metin"/>
    <w:rsid w:val="00F528E7"/>
    <w:rPr>
      <w:rFonts w:ascii="Palatino Linotype" w:eastAsia="Times New Roman" w:hAnsi="Palatino Linotype" w:cs="Times New Roman"/>
      <w:snapToGrid w:val="0"/>
      <w:color w:val="000000"/>
      <w:kern w:val="0"/>
      <w:sz w:val="20"/>
      <w:lang w:eastAsia="de-DE" w:bidi="en-US"/>
      <w14:ligatures w14:val="none"/>
    </w:rPr>
  </w:style>
  <w:style w:type="paragraph" w:customStyle="1" w:styleId="2DerecedenBalk">
    <w:name w:val="2. Dereceden Başlık"/>
    <w:basedOn w:val="Normal"/>
    <w:rsid w:val="00CC25E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b/>
      <w:i/>
      <w:noProof/>
      <w:snapToGrid w:val="0"/>
      <w:color w:val="000000"/>
      <w:kern w:val="0"/>
      <w:sz w:val="20"/>
      <w:lang w:eastAsia="de-DE" w:bidi="en-US"/>
      <w14:ligatures w14:val="none"/>
    </w:rPr>
  </w:style>
  <w:style w:type="paragraph" w:customStyle="1" w:styleId="TabloYazs">
    <w:name w:val="Tablo Yazısı"/>
    <w:basedOn w:val="Normal"/>
    <w:rsid w:val="00F528E7"/>
    <w:pPr>
      <w:adjustRightInd w:val="0"/>
      <w:snapToGrid w:val="0"/>
      <w:spacing w:before="240" w:after="120" w:line="260" w:lineRule="atLeast"/>
      <w:ind w:left="425" w:right="425"/>
      <w:jc w:val="both"/>
    </w:pPr>
    <w:rPr>
      <w:rFonts w:ascii="Palatino Linotype" w:eastAsia="Times New Roman" w:hAnsi="Palatino Linotype" w:cs="Times New Roman"/>
      <w:color w:val="000000"/>
      <w:kern w:val="0"/>
      <w:sz w:val="18"/>
      <w:lang w:eastAsia="de-DE" w:bidi="en-US"/>
      <w14:ligatures w14:val="none"/>
    </w:rPr>
  </w:style>
  <w:style w:type="paragraph" w:customStyle="1" w:styleId="TabloGvdesi">
    <w:name w:val="Tablo Gövdesi"/>
    <w:rsid w:val="00F528E7"/>
    <w:pPr>
      <w:adjustRightInd w:val="0"/>
      <w:snapToGrid w:val="0"/>
      <w:spacing w:after="0" w:line="260" w:lineRule="atLeast"/>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21heading1">
    <w:name w:val="MDPI_2.1_heading1"/>
    <w:basedOn w:val="Normal"/>
    <w:rsid w:val="00DB61F6"/>
    <w:pPr>
      <w:adjustRightInd w:val="0"/>
      <w:snapToGrid w:val="0"/>
      <w:spacing w:before="240" w:after="120" w:line="260" w:lineRule="atLeast"/>
      <w:outlineLvl w:val="0"/>
    </w:pPr>
    <w:rPr>
      <w:rFonts w:ascii="Palatino Linotype" w:eastAsia="Times New Roman" w:hAnsi="Palatino Linotype" w:cs="Times New Roman"/>
      <w:b/>
      <w:snapToGrid w:val="0"/>
      <w:color w:val="000000"/>
      <w:kern w:val="0"/>
      <w:sz w:val="20"/>
      <w:lang w:val="en-US" w:eastAsia="de-DE" w:bidi="en-US"/>
      <w14:ligatures w14:val="none"/>
    </w:rPr>
  </w:style>
  <w:style w:type="paragraph" w:customStyle="1" w:styleId="ekilYazs">
    <w:name w:val="Şekil Yazısı"/>
    <w:basedOn w:val="Normal"/>
    <w:rsid w:val="003F6F58"/>
    <w:pPr>
      <w:adjustRightInd w:val="0"/>
      <w:snapToGrid w:val="0"/>
      <w:spacing w:before="120" w:after="240" w:line="260" w:lineRule="atLeast"/>
      <w:ind w:left="425" w:right="425"/>
      <w:jc w:val="both"/>
    </w:pPr>
    <w:rPr>
      <w:rFonts w:ascii="Palatino Linotype" w:eastAsia="Times New Roman" w:hAnsi="Palatino Linotype" w:cs="Times New Roman"/>
      <w:color w:val="000000"/>
      <w:kern w:val="0"/>
      <w:sz w:val="18"/>
      <w:szCs w:val="20"/>
      <w:lang w:eastAsia="de-DE" w:bidi="en-US"/>
      <w14:ligatures w14:val="none"/>
    </w:rPr>
  </w:style>
  <w:style w:type="paragraph" w:customStyle="1" w:styleId="MDPI52figure">
    <w:name w:val="MDPI_5.2_figure"/>
    <w:rsid w:val="00DB61F6"/>
    <w:pPr>
      <w:spacing w:after="0" w:line="240" w:lineRule="auto"/>
      <w:jc w:val="center"/>
    </w:pPr>
    <w:rPr>
      <w:rFonts w:ascii="Palatino Linotype" w:eastAsia="Times New Roman" w:hAnsi="Palatino Linotype" w:cs="Times New Roman"/>
      <w:snapToGrid w:val="0"/>
      <w:color w:val="000000"/>
      <w:kern w:val="0"/>
      <w:sz w:val="24"/>
      <w:szCs w:val="20"/>
      <w:lang w:val="en-US" w:eastAsia="de-DE" w:bidi="en-US"/>
      <w14:ligatures w14:val="none"/>
    </w:rPr>
  </w:style>
  <w:style w:type="paragraph" w:customStyle="1" w:styleId="MDPI31text">
    <w:name w:val="MDPI_3.1_text"/>
    <w:link w:val="MDPI31textChar"/>
    <w:rsid w:val="00DB61F6"/>
    <w:pPr>
      <w:adjustRightInd w:val="0"/>
      <w:snapToGrid w:val="0"/>
      <w:spacing w:after="0" w:line="260" w:lineRule="atLeast"/>
      <w:ind w:firstLine="425"/>
      <w:jc w:val="both"/>
    </w:pPr>
    <w:rPr>
      <w:rFonts w:ascii="Palatino Linotype" w:eastAsia="Times New Roman" w:hAnsi="Palatino Linotype" w:cs="Times New Roman"/>
      <w:snapToGrid w:val="0"/>
      <w:color w:val="000000"/>
      <w:kern w:val="0"/>
      <w:sz w:val="20"/>
      <w:lang w:val="en-US" w:eastAsia="de-DE" w:bidi="en-US"/>
      <w14:ligatures w14:val="none"/>
    </w:rPr>
  </w:style>
  <w:style w:type="table" w:styleId="TabloKlavuzu">
    <w:name w:val="Table Grid"/>
    <w:basedOn w:val="NormalTablo"/>
    <w:uiPriority w:val="39"/>
    <w:rsid w:val="00DB61F6"/>
    <w:pPr>
      <w:spacing w:after="0" w:line="240" w:lineRule="auto"/>
    </w:pPr>
    <w:rPr>
      <w:rFonts w:ascii="Calibri" w:eastAsia="SimSun" w:hAnsi="Calibri" w:cs="Times New Roman"/>
      <w:kern w:val="0"/>
      <w:sz w:val="20"/>
      <w:szCs w:val="20"/>
      <w:lang w:val="en-US"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I31textChar">
    <w:name w:val="MDPI_3.1_text Char"/>
    <w:basedOn w:val="VarsaylanParagrafYazTipi"/>
    <w:link w:val="MDPI31text"/>
    <w:rsid w:val="00DB61F6"/>
    <w:rPr>
      <w:rFonts w:ascii="Palatino Linotype" w:eastAsia="Times New Roman" w:hAnsi="Palatino Linotype" w:cs="Times New Roman"/>
      <w:snapToGrid w:val="0"/>
      <w:color w:val="000000"/>
      <w:kern w:val="0"/>
      <w:sz w:val="20"/>
      <w:lang w:val="en-US" w:eastAsia="de-DE" w:bidi="en-US"/>
      <w14:ligatures w14:val="none"/>
    </w:rPr>
  </w:style>
  <w:style w:type="paragraph" w:customStyle="1" w:styleId="Kaynaklar">
    <w:name w:val="Kaynaklar"/>
    <w:basedOn w:val="Normal"/>
    <w:rsid w:val="00D353BE"/>
    <w:pPr>
      <w:adjustRightInd w:val="0"/>
      <w:snapToGrid w:val="0"/>
      <w:spacing w:after="120" w:line="260" w:lineRule="atLeast"/>
      <w:ind w:left="425" w:hanging="425"/>
      <w:jc w:val="both"/>
    </w:pPr>
    <w:rPr>
      <w:rFonts w:ascii="Palatino Linotype" w:eastAsia="Times New Roman" w:hAnsi="Palatino Linotype" w:cs="Times New Roman"/>
      <w:snapToGrid w:val="0"/>
      <w:color w:val="000000"/>
      <w:kern w:val="0"/>
      <w:sz w:val="18"/>
      <w:szCs w:val="20"/>
      <w:lang w:eastAsia="de-DE" w:bidi="en-US"/>
      <w14:ligatures w14:val="none"/>
    </w:rPr>
  </w:style>
  <w:style w:type="paragraph" w:customStyle="1" w:styleId="3DerecedenBalk">
    <w:name w:val="3. Dereceden Başlık"/>
    <w:basedOn w:val="Normal"/>
    <w:link w:val="3DerecedenBalkChar"/>
    <w:rsid w:val="00F528E7"/>
    <w:pPr>
      <w:spacing w:after="120" w:line="260" w:lineRule="atLeast"/>
      <w:outlineLvl w:val="2"/>
    </w:pPr>
    <w:rPr>
      <w:rFonts w:ascii="Palatino Linotype" w:eastAsia="Times New Roman" w:hAnsi="Palatino Linotype" w:cs="Times New Roman"/>
      <w:i/>
      <w:snapToGrid w:val="0"/>
      <w:color w:val="000000"/>
      <w:kern w:val="0"/>
      <w:sz w:val="20"/>
      <w:lang w:eastAsia="de-DE" w:bidi="en-US"/>
      <w14:ligatures w14:val="none"/>
    </w:rPr>
  </w:style>
  <w:style w:type="character" w:customStyle="1" w:styleId="MDPI11articletypeChar">
    <w:name w:val="MDPI_1.1_article_type Char"/>
    <w:basedOn w:val="MetinChar"/>
    <w:link w:val="MDPI11articletype"/>
    <w:rsid w:val="00492372"/>
    <w:rPr>
      <w:rFonts w:ascii="Palatino Linotype" w:eastAsia="Times New Roman" w:hAnsi="Palatino Linotype" w:cs="Times New Roman"/>
      <w:i/>
      <w:snapToGrid w:val="0"/>
      <w:color w:val="000000"/>
      <w:kern w:val="0"/>
      <w:sz w:val="20"/>
      <w:lang w:val="en-US" w:eastAsia="de-DE" w:bidi="en-US"/>
      <w14:ligatures w14:val="none"/>
    </w:rPr>
  </w:style>
  <w:style w:type="character" w:customStyle="1" w:styleId="3DerecedenBalkChar">
    <w:name w:val="3. Dereceden Başlık Char"/>
    <w:basedOn w:val="MDPI11articletypeChar"/>
    <w:link w:val="3DerecedenBalk"/>
    <w:rsid w:val="00F528E7"/>
    <w:rPr>
      <w:rFonts w:ascii="Palatino Linotype" w:eastAsia="Times New Roman" w:hAnsi="Palatino Linotype" w:cs="Times New Roman"/>
      <w:i/>
      <w:snapToGrid w:val="0"/>
      <w:color w:val="000000"/>
      <w:kern w:val="0"/>
      <w:sz w:val="20"/>
      <w:lang w:val="en-US" w:eastAsia="de-DE" w:bidi="en-US"/>
      <w14:ligatures w14:val="none"/>
    </w:rPr>
  </w:style>
  <w:style w:type="paragraph" w:styleId="stBilgi">
    <w:name w:val="header"/>
    <w:basedOn w:val="Normal"/>
    <w:link w:val="stBilgiChar"/>
    <w:uiPriority w:val="99"/>
    <w:unhideWhenUsed/>
    <w:rsid w:val="007877B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877B2"/>
  </w:style>
  <w:style w:type="paragraph" w:styleId="AltBilgi">
    <w:name w:val="footer"/>
    <w:basedOn w:val="Normal"/>
    <w:link w:val="AltBilgiChar"/>
    <w:uiPriority w:val="99"/>
    <w:unhideWhenUsed/>
    <w:rsid w:val="007877B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877B2"/>
  </w:style>
  <w:style w:type="paragraph" w:customStyle="1" w:styleId="SayfaNumaras1">
    <w:name w:val="Sayfa Numarası1"/>
    <w:basedOn w:val="AltBilgi"/>
    <w:link w:val="SayfaNumarasChar"/>
    <w:qFormat/>
    <w:rsid w:val="00094294"/>
    <w:pPr>
      <w:jc w:val="center"/>
    </w:pPr>
    <w:rPr>
      <w:rFonts w:ascii="Palatino Linotype" w:hAnsi="Palatino Linotype"/>
    </w:rPr>
  </w:style>
  <w:style w:type="character" w:customStyle="1" w:styleId="SayfaNumarasChar">
    <w:name w:val="Sayfa Numarası Char"/>
    <w:basedOn w:val="AltBilgiChar"/>
    <w:link w:val="SayfaNumaras1"/>
    <w:rsid w:val="00094294"/>
    <w:rPr>
      <w:rFonts w:ascii="Palatino Linotype" w:hAnsi="Palatino Linotype"/>
    </w:rPr>
  </w:style>
  <w:style w:type="character" w:styleId="Kpr">
    <w:name w:val="Hyperlink"/>
    <w:basedOn w:val="VarsaylanParagrafYazTipi"/>
    <w:uiPriority w:val="99"/>
    <w:unhideWhenUsed/>
    <w:rsid w:val="00D353BE"/>
    <w:rPr>
      <w:color w:val="0563C1" w:themeColor="hyperlink"/>
      <w:u w:val="single"/>
    </w:rPr>
  </w:style>
  <w:style w:type="character" w:customStyle="1" w:styleId="UnresolvedMention1">
    <w:name w:val="Unresolved Mention1"/>
    <w:basedOn w:val="VarsaylanParagrafYazTipi"/>
    <w:uiPriority w:val="99"/>
    <w:semiHidden/>
    <w:unhideWhenUsed/>
    <w:rsid w:val="00D353BE"/>
    <w:rPr>
      <w:color w:val="605E5C"/>
      <w:shd w:val="clear" w:color="auto" w:fill="E1DFDD"/>
    </w:rPr>
  </w:style>
  <w:style w:type="paragraph" w:styleId="BalonMetni">
    <w:name w:val="Balloon Text"/>
    <w:basedOn w:val="Normal"/>
    <w:link w:val="BalonMetniChar"/>
    <w:uiPriority w:val="99"/>
    <w:semiHidden/>
    <w:unhideWhenUsed/>
    <w:rsid w:val="006B7E9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B7E90"/>
    <w:rPr>
      <w:rFonts w:ascii="Tahoma" w:hAnsi="Tahoma" w:cs="Tahoma"/>
      <w:sz w:val="16"/>
      <w:szCs w:val="16"/>
    </w:rPr>
  </w:style>
  <w:style w:type="character" w:styleId="zlenenKpr">
    <w:name w:val="FollowedHyperlink"/>
    <w:basedOn w:val="VarsaylanParagrafYazTipi"/>
    <w:uiPriority w:val="99"/>
    <w:semiHidden/>
    <w:unhideWhenUsed/>
    <w:rsid w:val="00D617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7</Words>
  <Characters>78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3-07T18:02:00Z</dcterms:created>
  <dcterms:modified xsi:type="dcterms:W3CDTF">2026-04-06T13:39:00Z</dcterms:modified>
</cp:coreProperties>
</file>